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35894" w14:textId="12C39E51" w:rsidR="00384B64" w:rsidRDefault="00384B64" w:rsidP="00B32AE8">
      <w:pPr>
        <w:rPr>
          <w:b/>
          <w:sz w:val="28"/>
        </w:rPr>
      </w:pPr>
      <w:proofErr w:type="spellStart"/>
      <w:proofErr w:type="gramStart"/>
      <w:r w:rsidRPr="00384B64">
        <w:rPr>
          <w:b/>
          <w:sz w:val="28"/>
        </w:rPr>
        <w:t>Daily:Enter</w:t>
      </w:r>
      <w:proofErr w:type="gramEnd"/>
      <w:r w:rsidRPr="00384B64">
        <w:rPr>
          <w:b/>
          <w:sz w:val="28"/>
        </w:rPr>
        <w:t>-Comparison</w:t>
      </w:r>
      <w:proofErr w:type="spellEnd"/>
      <w:r w:rsidRPr="00384B64">
        <w:rPr>
          <w:b/>
          <w:sz w:val="28"/>
        </w:rPr>
        <w:t xml:space="preserve"> Elements</w:t>
      </w:r>
    </w:p>
    <w:tbl>
      <w:tblPr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8"/>
        <w:gridCol w:w="1308"/>
        <w:gridCol w:w="1308"/>
        <w:gridCol w:w="1308"/>
        <w:gridCol w:w="1308"/>
        <w:gridCol w:w="1309"/>
        <w:gridCol w:w="1309"/>
        <w:gridCol w:w="1309"/>
      </w:tblGrid>
      <w:tr w:rsidR="00384B64" w:rsidRPr="00384B64" w14:paraId="1FC946E5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1D0B69FF" w14:textId="07B182DB" w:rsidR="00384B64" w:rsidRPr="00384B64" w:rsidRDefault="00384B64" w:rsidP="00B32AE8">
            <w:pPr>
              <w:ind w:left="0" w:firstLine="0"/>
            </w:pPr>
            <w:r>
              <w:lastRenderedPageBreak/>
              <w:t>Station Name</w:t>
            </w:r>
          </w:p>
        </w:tc>
        <w:tc>
          <w:tcPr>
            <w:tcW w:w="1308" w:type="dxa"/>
            <w:shd w:val="clear" w:color="auto" w:fill="auto"/>
          </w:tcPr>
          <w:p w14:paraId="59EE206B" w14:textId="3FF5BFDC" w:rsidR="00384B64" w:rsidRPr="00384B64" w:rsidRDefault="00384B64" w:rsidP="00B32AE8">
            <w:pPr>
              <w:ind w:left="0" w:firstLine="0"/>
            </w:pPr>
            <w:r>
              <w:t>Year</w:t>
            </w:r>
          </w:p>
        </w:tc>
        <w:tc>
          <w:tcPr>
            <w:tcW w:w="1308" w:type="dxa"/>
            <w:shd w:val="clear" w:color="auto" w:fill="auto"/>
          </w:tcPr>
          <w:p w14:paraId="1F5E9F56" w14:textId="51CE2C85" w:rsidR="00384B64" w:rsidRPr="00384B64" w:rsidRDefault="00384B64" w:rsidP="00B32AE8">
            <w:pPr>
              <w:ind w:left="0" w:firstLine="0"/>
            </w:pPr>
            <w:r>
              <w:t>Month</w:t>
            </w:r>
          </w:p>
        </w:tc>
        <w:tc>
          <w:tcPr>
            <w:tcW w:w="1308" w:type="dxa"/>
            <w:shd w:val="clear" w:color="auto" w:fill="auto"/>
          </w:tcPr>
          <w:p w14:paraId="0C136064" w14:textId="6D8EBCBC" w:rsidR="00384B64" w:rsidRPr="00384B64" w:rsidRDefault="00384B64" w:rsidP="00B32AE8">
            <w:pPr>
              <w:ind w:left="0" w:firstLine="0"/>
            </w:pPr>
            <w:r>
              <w:t>Day</w:t>
            </w:r>
          </w:p>
        </w:tc>
        <w:tc>
          <w:tcPr>
            <w:tcW w:w="1308" w:type="dxa"/>
            <w:shd w:val="clear" w:color="auto" w:fill="auto"/>
          </w:tcPr>
          <w:p w14:paraId="5E658E01" w14:textId="17EB7102" w:rsidR="00384B64" w:rsidRPr="00384B64" w:rsidRDefault="00384B64" w:rsidP="00B32AE8">
            <w:pPr>
              <w:ind w:left="0" w:firstLine="0"/>
            </w:pPr>
            <w:r>
              <w:t>Elements IDs</w:t>
            </w:r>
          </w:p>
        </w:tc>
        <w:tc>
          <w:tcPr>
            <w:tcW w:w="1309" w:type="dxa"/>
            <w:shd w:val="clear" w:color="auto" w:fill="auto"/>
          </w:tcPr>
          <w:p w14:paraId="7905A69C" w14:textId="3E5B252E" w:rsidR="00384B64" w:rsidRPr="00384B64" w:rsidRDefault="00384B64" w:rsidP="00B32AE8">
            <w:pPr>
              <w:ind w:left="0" w:firstLine="0"/>
            </w:pPr>
            <w:r>
              <w:t>Elements Values</w:t>
            </w:r>
          </w:p>
        </w:tc>
        <w:tc>
          <w:tcPr>
            <w:tcW w:w="1309" w:type="dxa"/>
            <w:shd w:val="clear" w:color="auto" w:fill="auto"/>
          </w:tcPr>
          <w:p w14:paraId="68D59E3D" w14:textId="49AE2C2E" w:rsidR="00384B64" w:rsidRPr="00384B64" w:rsidRDefault="00384B64" w:rsidP="00B32AE8">
            <w:pPr>
              <w:ind w:left="0" w:firstLine="0"/>
            </w:pPr>
            <w:r>
              <w:t>Error Type</w:t>
            </w:r>
          </w:p>
        </w:tc>
        <w:tc>
          <w:tcPr>
            <w:tcW w:w="1309" w:type="dxa"/>
            <w:shd w:val="clear" w:color="auto" w:fill="auto"/>
          </w:tcPr>
          <w:p w14:paraId="662475D5" w14:textId="39E1ABB7" w:rsidR="00384B64" w:rsidRPr="00384B64" w:rsidRDefault="00384B64" w:rsidP="00B32AE8">
            <w:pPr>
              <w:ind w:left="0" w:firstLine="0"/>
            </w:pPr>
            <w:r>
              <w:t>Verified</w:t>
            </w:r>
          </w:p>
        </w:tc>
      </w:tr>
      <w:tr w:rsidR="00384B64" w:rsidRPr="00384B64" w14:paraId="5E52ACFC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0EE8FD65" w14:textId="24C33902" w:rsidR="00384B64" w:rsidRDefault="00384B64" w:rsidP="00B32AE8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1B4DCE75" w14:textId="706EC60F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12F60BEA" w14:textId="64B12076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0433C656" w14:textId="7A37482C" w:rsidR="00384B64" w:rsidRDefault="00384B64" w:rsidP="00B32AE8">
            <w:pPr>
              <w:ind w:left="0" w:firstLine="0"/>
            </w:pPr>
            <w:r>
              <w:t>6</w:t>
            </w:r>
          </w:p>
        </w:tc>
        <w:tc>
          <w:tcPr>
            <w:tcW w:w="1308" w:type="dxa"/>
            <w:shd w:val="clear" w:color="auto" w:fill="auto"/>
          </w:tcPr>
          <w:p w14:paraId="514C78CE" w14:textId="35D8C31C" w:rsidR="00384B64" w:rsidRDefault="00384B64" w:rsidP="00B32AE8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7DC34D13" w14:textId="57C1DE37" w:rsidR="00384B64" w:rsidRDefault="00384B64" w:rsidP="00B32AE8">
            <w:pPr>
              <w:ind w:left="0" w:firstLine="0"/>
            </w:pPr>
            <w:r>
              <w:t>66 vs 29</w:t>
            </w:r>
          </w:p>
        </w:tc>
        <w:tc>
          <w:tcPr>
            <w:tcW w:w="1309" w:type="dxa"/>
            <w:shd w:val="clear" w:color="auto" w:fill="auto"/>
          </w:tcPr>
          <w:p w14:paraId="4870D4BA" w14:textId="4376C40A" w:rsidR="00384B64" w:rsidRDefault="00384B64" w:rsidP="00B32AE8">
            <w:pPr>
              <w:ind w:left="0" w:firstLine="0"/>
            </w:pPr>
            <w:r>
              <w:t xml:space="preserve">large difference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2B9DC31B" w14:textId="3E4B883A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19E4F5BB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4F34A63E" w14:textId="7FB3C01A" w:rsidR="00384B64" w:rsidRDefault="00384B64" w:rsidP="00B32AE8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31DA72AA" w14:textId="2DDD95FD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246DAAF1" w14:textId="28CFDE28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1E43A875" w14:textId="498A76CD" w:rsidR="00384B64" w:rsidRDefault="00384B64" w:rsidP="00B32AE8">
            <w:pPr>
              <w:ind w:left="0" w:firstLine="0"/>
            </w:pPr>
            <w:r>
              <w:t>24</w:t>
            </w:r>
          </w:p>
        </w:tc>
        <w:tc>
          <w:tcPr>
            <w:tcW w:w="1308" w:type="dxa"/>
            <w:shd w:val="clear" w:color="auto" w:fill="auto"/>
          </w:tcPr>
          <w:p w14:paraId="24A2603B" w14:textId="5FFC813E" w:rsidR="00384B64" w:rsidRDefault="00384B64" w:rsidP="00B32AE8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0452751B" w14:textId="74F72181" w:rsidR="00384B64" w:rsidRDefault="00384B64" w:rsidP="00B32AE8">
            <w:pPr>
              <w:ind w:left="0" w:firstLine="0"/>
            </w:pPr>
            <w:r>
              <w:t>40&amp;31 vs 6</w:t>
            </w:r>
          </w:p>
        </w:tc>
        <w:tc>
          <w:tcPr>
            <w:tcW w:w="1309" w:type="dxa"/>
            <w:shd w:val="clear" w:color="auto" w:fill="auto"/>
          </w:tcPr>
          <w:p w14:paraId="6A632CBA" w14:textId="47CD46FA" w:rsidR="00384B64" w:rsidRDefault="00384B64" w:rsidP="00B32AE8">
            <w:pPr>
              <w:ind w:left="0" w:firstLine="0"/>
            </w:pPr>
            <w:r>
              <w:t>Total Sunshine is Wrong</w:t>
            </w:r>
          </w:p>
        </w:tc>
        <w:tc>
          <w:tcPr>
            <w:tcW w:w="1309" w:type="dxa"/>
            <w:shd w:val="clear" w:color="auto" w:fill="auto"/>
          </w:tcPr>
          <w:p w14:paraId="79B7C3F1" w14:textId="2928BB11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01F2D87C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16A8259E" w14:textId="5C67BCED" w:rsidR="00384B64" w:rsidRDefault="00384B64" w:rsidP="00B32AE8">
            <w:pPr>
              <w:ind w:left="0" w:firstLine="0"/>
            </w:pPr>
            <w:r>
              <w:t>GITEGA</w:t>
            </w:r>
          </w:p>
        </w:tc>
        <w:tc>
          <w:tcPr>
            <w:tcW w:w="1308" w:type="dxa"/>
            <w:shd w:val="clear" w:color="auto" w:fill="auto"/>
          </w:tcPr>
          <w:p w14:paraId="4BB7E5A8" w14:textId="12C7AC91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68F22DE7" w14:textId="1133E057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2DD7E8E3" w14:textId="0E321CC9" w:rsidR="00384B64" w:rsidRDefault="00384B64" w:rsidP="00B32AE8">
            <w:pPr>
              <w:ind w:left="0" w:firstLine="0"/>
            </w:pPr>
            <w:r>
              <w:t>29</w:t>
            </w:r>
          </w:p>
        </w:tc>
        <w:tc>
          <w:tcPr>
            <w:tcW w:w="1308" w:type="dxa"/>
            <w:shd w:val="clear" w:color="auto" w:fill="auto"/>
          </w:tcPr>
          <w:p w14:paraId="4F0E0A81" w14:textId="338700D2" w:rsidR="00384B64" w:rsidRDefault="00384B64" w:rsidP="00B32AE8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68B5DFFC" w14:textId="5D373BCC" w:rsidR="00384B64" w:rsidRDefault="00384B64" w:rsidP="00B32AE8">
            <w:pPr>
              <w:ind w:left="0" w:firstLine="0"/>
            </w:pPr>
            <w:r>
              <w:t>72 vs 36</w:t>
            </w:r>
          </w:p>
        </w:tc>
        <w:tc>
          <w:tcPr>
            <w:tcW w:w="1309" w:type="dxa"/>
            <w:shd w:val="clear" w:color="auto" w:fill="auto"/>
          </w:tcPr>
          <w:p w14:paraId="245EC0AF" w14:textId="2AFDF433" w:rsidR="00384B64" w:rsidRDefault="00384B64" w:rsidP="00B32AE8">
            <w:pPr>
              <w:ind w:left="0" w:firstLine="0"/>
            </w:pPr>
            <w:r>
              <w:t xml:space="preserve">large difference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6212AFE5" w14:textId="6B8E225D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00656A60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5B9C0629" w14:textId="4DAE9F8B" w:rsidR="00384B64" w:rsidRDefault="00384B64" w:rsidP="00B32AE8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0BA53CC6" w14:textId="3F2B79F4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D191E4B" w14:textId="01F2616F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27ABFD16" w14:textId="4A907FFE" w:rsidR="00384B64" w:rsidRDefault="00384B64" w:rsidP="00B32AE8">
            <w:pPr>
              <w:ind w:left="0" w:firstLine="0"/>
            </w:pPr>
            <w:r>
              <w:t>3</w:t>
            </w:r>
          </w:p>
        </w:tc>
        <w:tc>
          <w:tcPr>
            <w:tcW w:w="1308" w:type="dxa"/>
            <w:shd w:val="clear" w:color="auto" w:fill="auto"/>
          </w:tcPr>
          <w:p w14:paraId="0C1906AB" w14:textId="248B149C" w:rsidR="00384B64" w:rsidRDefault="00384B64" w:rsidP="00B32AE8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37218126" w14:textId="06A26D48" w:rsidR="00384B64" w:rsidRDefault="00384B64" w:rsidP="00B32AE8">
            <w:pPr>
              <w:ind w:left="0" w:firstLine="0"/>
            </w:pPr>
            <w:r>
              <w:t>71 vs 34</w:t>
            </w:r>
          </w:p>
        </w:tc>
        <w:tc>
          <w:tcPr>
            <w:tcW w:w="1309" w:type="dxa"/>
            <w:shd w:val="clear" w:color="auto" w:fill="auto"/>
          </w:tcPr>
          <w:p w14:paraId="1B645D08" w14:textId="20471702" w:rsidR="00384B64" w:rsidRDefault="00384B64" w:rsidP="00B32AE8">
            <w:pPr>
              <w:ind w:left="0" w:firstLine="0"/>
            </w:pPr>
            <w:r>
              <w:t xml:space="preserve">large difference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7451C7A8" w14:textId="624A75E0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0C3EFAE6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16781651" w14:textId="672BF47D" w:rsidR="00384B64" w:rsidRDefault="00384B64" w:rsidP="00B32AE8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17FCD55B" w14:textId="1C4F5351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991B2D0" w14:textId="2A3C14E8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4585BC97" w14:textId="5DFAD0E3" w:rsidR="00384B64" w:rsidRDefault="00384B64" w:rsidP="00B32AE8">
            <w:pPr>
              <w:ind w:left="0" w:firstLine="0"/>
            </w:pPr>
            <w:r>
              <w:t>11</w:t>
            </w:r>
          </w:p>
        </w:tc>
        <w:tc>
          <w:tcPr>
            <w:tcW w:w="1308" w:type="dxa"/>
            <w:shd w:val="clear" w:color="auto" w:fill="auto"/>
          </w:tcPr>
          <w:p w14:paraId="36A0BD54" w14:textId="7A2C6EAD" w:rsidR="00384B64" w:rsidRDefault="00384B64" w:rsidP="00B32AE8">
            <w:pPr>
              <w:ind w:left="0" w:firstLine="0"/>
            </w:pPr>
            <w:r>
              <w:t>575,576,18</w:t>
            </w:r>
          </w:p>
        </w:tc>
        <w:tc>
          <w:tcPr>
            <w:tcW w:w="1309" w:type="dxa"/>
            <w:shd w:val="clear" w:color="auto" w:fill="auto"/>
          </w:tcPr>
          <w:p w14:paraId="4F8C1C80" w14:textId="159ED75D" w:rsidR="00384B64" w:rsidRDefault="00384B64" w:rsidP="00B32AE8">
            <w:pPr>
              <w:ind w:left="0" w:firstLine="0"/>
            </w:pPr>
            <w:r>
              <w:t>20&amp;8vs14</w:t>
            </w:r>
          </w:p>
        </w:tc>
        <w:tc>
          <w:tcPr>
            <w:tcW w:w="1309" w:type="dxa"/>
            <w:shd w:val="clear" w:color="auto" w:fill="auto"/>
          </w:tcPr>
          <w:p w14:paraId="4D2E444C" w14:textId="09B8CFA6" w:rsidR="00384B64" w:rsidRDefault="00384B64" w:rsidP="00B32AE8">
            <w:pPr>
              <w:ind w:left="0" w:firstLine="0"/>
            </w:pPr>
            <w:r>
              <w:t>Daily Evaporation must be greater than one of half day</w:t>
            </w:r>
          </w:p>
        </w:tc>
        <w:tc>
          <w:tcPr>
            <w:tcW w:w="1309" w:type="dxa"/>
            <w:shd w:val="clear" w:color="auto" w:fill="auto"/>
          </w:tcPr>
          <w:p w14:paraId="02FF03BC" w14:textId="1202C403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56D53670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1E592322" w14:textId="4C964A6B" w:rsidR="00384B64" w:rsidRDefault="00384B64" w:rsidP="00B32AE8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5CA59329" w14:textId="3CB1BBA5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70B747E" w14:textId="09787B71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6D80F57D" w14:textId="6E245100" w:rsidR="00384B64" w:rsidRDefault="00384B64" w:rsidP="00B32AE8">
            <w:pPr>
              <w:ind w:left="0" w:firstLine="0"/>
            </w:pPr>
            <w:r>
              <w:t>21</w:t>
            </w:r>
          </w:p>
        </w:tc>
        <w:tc>
          <w:tcPr>
            <w:tcW w:w="1308" w:type="dxa"/>
            <w:shd w:val="clear" w:color="auto" w:fill="auto"/>
          </w:tcPr>
          <w:p w14:paraId="0756B5F3" w14:textId="02445AA0" w:rsidR="00384B64" w:rsidRDefault="00384B64" w:rsidP="00B32AE8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248ED05E" w14:textId="135555B7" w:rsidR="00384B64" w:rsidRDefault="00384B64" w:rsidP="00B32AE8">
            <w:pPr>
              <w:ind w:left="0" w:firstLine="0"/>
            </w:pPr>
            <w:r>
              <w:t>31&amp;29 vs 30</w:t>
            </w:r>
          </w:p>
        </w:tc>
        <w:tc>
          <w:tcPr>
            <w:tcW w:w="1309" w:type="dxa"/>
            <w:shd w:val="clear" w:color="auto" w:fill="auto"/>
          </w:tcPr>
          <w:p w14:paraId="15DC7C9E" w14:textId="4BC5F9B1" w:rsidR="00384B64" w:rsidRDefault="00384B64" w:rsidP="00B32AE8">
            <w:pPr>
              <w:ind w:left="0" w:firstLine="0"/>
            </w:pPr>
            <w:r>
              <w:t>Total Sunshine is Wrong</w:t>
            </w:r>
          </w:p>
        </w:tc>
        <w:tc>
          <w:tcPr>
            <w:tcW w:w="1309" w:type="dxa"/>
            <w:shd w:val="clear" w:color="auto" w:fill="auto"/>
          </w:tcPr>
          <w:p w14:paraId="46A58467" w14:textId="0508CC3A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4A14E355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3E5BBAAE" w14:textId="1E620BB2" w:rsidR="00384B64" w:rsidRDefault="00384B64" w:rsidP="00B32AE8">
            <w:pPr>
              <w:ind w:left="0" w:firstLine="0"/>
            </w:pPr>
            <w:r>
              <w:t>GIKONGORO</w:t>
            </w:r>
          </w:p>
        </w:tc>
        <w:tc>
          <w:tcPr>
            <w:tcW w:w="1308" w:type="dxa"/>
            <w:shd w:val="clear" w:color="auto" w:fill="auto"/>
          </w:tcPr>
          <w:p w14:paraId="601582DF" w14:textId="32678102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344A80CD" w14:textId="47CCFF4B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293BFF82" w14:textId="1E6ACAB9" w:rsidR="00384B64" w:rsidRDefault="00384B64" w:rsidP="00B32AE8">
            <w:pPr>
              <w:ind w:left="0" w:firstLine="0"/>
            </w:pPr>
            <w:r>
              <w:t>22</w:t>
            </w:r>
          </w:p>
        </w:tc>
        <w:tc>
          <w:tcPr>
            <w:tcW w:w="1308" w:type="dxa"/>
            <w:shd w:val="clear" w:color="auto" w:fill="auto"/>
          </w:tcPr>
          <w:p w14:paraId="7DC5D931" w14:textId="01EFD2F5" w:rsidR="00384B64" w:rsidRDefault="00384B64" w:rsidP="00B32AE8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2A2A2B22" w14:textId="687CB9DF" w:rsidR="00384B64" w:rsidRDefault="00384B64" w:rsidP="00B32AE8">
            <w:pPr>
              <w:ind w:left="0" w:firstLine="0"/>
            </w:pPr>
            <w:r>
              <w:t>48&amp;43 vs 92</w:t>
            </w:r>
          </w:p>
        </w:tc>
        <w:tc>
          <w:tcPr>
            <w:tcW w:w="1309" w:type="dxa"/>
            <w:shd w:val="clear" w:color="auto" w:fill="auto"/>
          </w:tcPr>
          <w:p w14:paraId="2EC5746B" w14:textId="13F39B0D" w:rsidR="00384B64" w:rsidRDefault="00384B64" w:rsidP="00B32AE8">
            <w:pPr>
              <w:ind w:left="0" w:firstLine="0"/>
            </w:pPr>
            <w:r>
              <w:t>Total Sunshine is Wrong</w:t>
            </w:r>
          </w:p>
        </w:tc>
        <w:tc>
          <w:tcPr>
            <w:tcW w:w="1309" w:type="dxa"/>
            <w:shd w:val="clear" w:color="auto" w:fill="auto"/>
          </w:tcPr>
          <w:p w14:paraId="68100822" w14:textId="038FEF95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500F27E8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2E0E4ECB" w14:textId="707ADC73" w:rsidR="00384B64" w:rsidRDefault="00384B64" w:rsidP="00B32AE8">
            <w:pPr>
              <w:ind w:left="0" w:firstLine="0"/>
            </w:pPr>
            <w:r>
              <w:lastRenderedPageBreak/>
              <w:t>RUBENGERA</w:t>
            </w:r>
          </w:p>
        </w:tc>
        <w:tc>
          <w:tcPr>
            <w:tcW w:w="1308" w:type="dxa"/>
            <w:shd w:val="clear" w:color="auto" w:fill="auto"/>
          </w:tcPr>
          <w:p w14:paraId="75F19C2E" w14:textId="34681A92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51019A21" w14:textId="18D01102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4582C2EC" w14:textId="01293586" w:rsidR="00384B64" w:rsidRDefault="00384B64" w:rsidP="00B32AE8">
            <w:pPr>
              <w:ind w:left="0" w:firstLine="0"/>
            </w:pPr>
            <w:r>
              <w:t>16</w:t>
            </w:r>
          </w:p>
        </w:tc>
        <w:tc>
          <w:tcPr>
            <w:tcW w:w="1308" w:type="dxa"/>
            <w:shd w:val="clear" w:color="auto" w:fill="auto"/>
          </w:tcPr>
          <w:p w14:paraId="447CB6E5" w14:textId="24F70736" w:rsidR="00384B64" w:rsidRDefault="00384B64" w:rsidP="00B32AE8">
            <w:pPr>
              <w:ind w:left="0" w:firstLine="0"/>
            </w:pPr>
            <w:r>
              <w:t>2 and 3</w:t>
            </w:r>
          </w:p>
        </w:tc>
        <w:tc>
          <w:tcPr>
            <w:tcW w:w="1309" w:type="dxa"/>
            <w:shd w:val="clear" w:color="auto" w:fill="auto"/>
          </w:tcPr>
          <w:p w14:paraId="7F813CE3" w14:textId="33DC5891" w:rsidR="00384B64" w:rsidRDefault="00384B64" w:rsidP="00B32AE8">
            <w:pPr>
              <w:ind w:left="0" w:firstLine="0"/>
            </w:pPr>
            <w:r>
              <w:t>164 vs 164</w:t>
            </w:r>
          </w:p>
        </w:tc>
        <w:tc>
          <w:tcPr>
            <w:tcW w:w="1309" w:type="dxa"/>
            <w:shd w:val="clear" w:color="auto" w:fill="auto"/>
          </w:tcPr>
          <w:p w14:paraId="1C09DE88" w14:textId="273E8FA0" w:rsidR="00384B64" w:rsidRDefault="00384B64" w:rsidP="00B32AE8">
            <w:pPr>
              <w:ind w:left="0" w:firstLine="0"/>
            </w:pPr>
            <w:proofErr w:type="spellStart"/>
            <w:r>
              <w:t>Tmax</w:t>
            </w:r>
            <w:proofErr w:type="spellEnd"/>
            <w:r>
              <w:t xml:space="preserve"> must be greater than </w:t>
            </w:r>
            <w:proofErr w:type="spellStart"/>
            <w:r>
              <w:t>Tmin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41AAC9DE" w14:textId="2618C043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5478D282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1E124856" w14:textId="3A30B6AB" w:rsidR="00384B64" w:rsidRDefault="00384B64" w:rsidP="00B32AE8">
            <w:pPr>
              <w:ind w:left="0" w:firstLine="0"/>
            </w:pPr>
            <w:r>
              <w:t>BUSOGO</w:t>
            </w:r>
          </w:p>
        </w:tc>
        <w:tc>
          <w:tcPr>
            <w:tcW w:w="1308" w:type="dxa"/>
            <w:shd w:val="clear" w:color="auto" w:fill="auto"/>
          </w:tcPr>
          <w:p w14:paraId="3E6DDCEA" w14:textId="79DC981B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17C0D666" w14:textId="1EC449C8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5BEDD547" w14:textId="6B4F4ECD" w:rsidR="00384B64" w:rsidRDefault="00384B64" w:rsidP="00B32AE8">
            <w:pPr>
              <w:ind w:left="0" w:firstLine="0"/>
            </w:pPr>
            <w:r>
              <w:t>15</w:t>
            </w:r>
          </w:p>
        </w:tc>
        <w:tc>
          <w:tcPr>
            <w:tcW w:w="1308" w:type="dxa"/>
            <w:shd w:val="clear" w:color="auto" w:fill="auto"/>
          </w:tcPr>
          <w:p w14:paraId="4E1BF6E9" w14:textId="5C8F03CF" w:rsidR="00384B64" w:rsidRDefault="00384B64" w:rsidP="00B32AE8">
            <w:pPr>
              <w:ind w:left="0" w:firstLine="0"/>
            </w:pPr>
            <w:r>
              <w:t>92,93,84</w:t>
            </w:r>
          </w:p>
        </w:tc>
        <w:tc>
          <w:tcPr>
            <w:tcW w:w="1309" w:type="dxa"/>
            <w:shd w:val="clear" w:color="auto" w:fill="auto"/>
          </w:tcPr>
          <w:p w14:paraId="21DC14A0" w14:textId="7592076B" w:rsidR="00384B64" w:rsidRDefault="00384B64" w:rsidP="00B32AE8">
            <w:pPr>
              <w:ind w:left="0" w:firstLine="0"/>
            </w:pPr>
            <w:r>
              <w:t>5&amp;19 vs 14</w:t>
            </w:r>
          </w:p>
        </w:tc>
        <w:tc>
          <w:tcPr>
            <w:tcW w:w="1309" w:type="dxa"/>
            <w:shd w:val="clear" w:color="auto" w:fill="auto"/>
          </w:tcPr>
          <w:p w14:paraId="130FF8A6" w14:textId="7E33914C" w:rsidR="00384B64" w:rsidRDefault="00384B64" w:rsidP="00B32AE8">
            <w:pPr>
              <w:ind w:left="0" w:firstLine="0"/>
            </w:pPr>
            <w:r>
              <w:t>Total Sunshine is Wrong</w:t>
            </w:r>
          </w:p>
        </w:tc>
        <w:tc>
          <w:tcPr>
            <w:tcW w:w="1309" w:type="dxa"/>
            <w:shd w:val="clear" w:color="auto" w:fill="auto"/>
          </w:tcPr>
          <w:p w14:paraId="66C2A675" w14:textId="1B5A1383" w:rsidR="00384B64" w:rsidRDefault="00384B64" w:rsidP="00B32AE8">
            <w:pPr>
              <w:ind w:left="0" w:firstLine="0"/>
            </w:pPr>
            <w:r>
              <w:t>No</w:t>
            </w:r>
          </w:p>
        </w:tc>
      </w:tr>
      <w:tr w:rsidR="00384B64" w:rsidRPr="00384B64" w14:paraId="4F78C316" w14:textId="77777777" w:rsidTr="000275F5">
        <w:trPr>
          <w:tblHeader/>
        </w:trPr>
        <w:tc>
          <w:tcPr>
            <w:tcW w:w="1308" w:type="dxa"/>
            <w:shd w:val="clear" w:color="auto" w:fill="auto"/>
          </w:tcPr>
          <w:p w14:paraId="13AFF40F" w14:textId="66E1091E" w:rsidR="00384B64" w:rsidRDefault="00384B64" w:rsidP="00B32AE8">
            <w:pPr>
              <w:ind w:left="0" w:firstLine="0"/>
            </w:pPr>
            <w:r>
              <w:t>KIBUNGO</w:t>
            </w:r>
          </w:p>
        </w:tc>
        <w:tc>
          <w:tcPr>
            <w:tcW w:w="1308" w:type="dxa"/>
            <w:shd w:val="clear" w:color="auto" w:fill="auto"/>
          </w:tcPr>
          <w:p w14:paraId="6032B100" w14:textId="6227B3D7" w:rsidR="00384B64" w:rsidRDefault="00384B64" w:rsidP="00B32AE8">
            <w:pPr>
              <w:ind w:left="0" w:firstLine="0"/>
            </w:pPr>
            <w:r>
              <w:t>2025</w:t>
            </w:r>
          </w:p>
        </w:tc>
        <w:tc>
          <w:tcPr>
            <w:tcW w:w="1308" w:type="dxa"/>
            <w:shd w:val="clear" w:color="auto" w:fill="auto"/>
          </w:tcPr>
          <w:p w14:paraId="13BD26C4" w14:textId="282B272F" w:rsidR="00384B64" w:rsidRDefault="00384B64" w:rsidP="00B32AE8">
            <w:pPr>
              <w:ind w:left="0" w:firstLine="0"/>
            </w:pPr>
            <w:r>
              <w:t>8</w:t>
            </w:r>
          </w:p>
        </w:tc>
        <w:tc>
          <w:tcPr>
            <w:tcW w:w="1308" w:type="dxa"/>
            <w:shd w:val="clear" w:color="auto" w:fill="auto"/>
          </w:tcPr>
          <w:p w14:paraId="5A84F7E8" w14:textId="1A8AF504" w:rsidR="00384B64" w:rsidRDefault="00384B64" w:rsidP="00B32AE8">
            <w:pPr>
              <w:ind w:left="0" w:firstLine="0"/>
            </w:pPr>
            <w:r>
              <w:t>9</w:t>
            </w:r>
          </w:p>
        </w:tc>
        <w:tc>
          <w:tcPr>
            <w:tcW w:w="1308" w:type="dxa"/>
            <w:shd w:val="clear" w:color="auto" w:fill="auto"/>
          </w:tcPr>
          <w:p w14:paraId="3A275CCB" w14:textId="5FE6641B" w:rsidR="00384B64" w:rsidRDefault="00384B64" w:rsidP="00B32AE8">
            <w:pPr>
              <w:ind w:left="0" w:firstLine="0"/>
            </w:pPr>
            <w:r>
              <w:t>477 and 18</w:t>
            </w:r>
          </w:p>
        </w:tc>
        <w:tc>
          <w:tcPr>
            <w:tcW w:w="1309" w:type="dxa"/>
            <w:shd w:val="clear" w:color="auto" w:fill="auto"/>
          </w:tcPr>
          <w:p w14:paraId="131FA59A" w14:textId="249B4EDB" w:rsidR="00384B64" w:rsidRDefault="00384B64" w:rsidP="00B32AE8">
            <w:pPr>
              <w:ind w:left="0" w:firstLine="0"/>
            </w:pPr>
            <w:r>
              <w:t>36 vs 0</w:t>
            </w:r>
          </w:p>
        </w:tc>
        <w:tc>
          <w:tcPr>
            <w:tcW w:w="1309" w:type="dxa"/>
            <w:shd w:val="clear" w:color="auto" w:fill="auto"/>
          </w:tcPr>
          <w:p w14:paraId="4020ADDB" w14:textId="752CE260" w:rsidR="00384B64" w:rsidRDefault="00384B64" w:rsidP="00B32AE8">
            <w:pPr>
              <w:ind w:left="0" w:firstLine="0"/>
            </w:pPr>
            <w:r>
              <w:t xml:space="preserve">large difference </w:t>
            </w:r>
            <w:proofErr w:type="spellStart"/>
            <w:r>
              <w:t>btn</w:t>
            </w:r>
            <w:proofErr w:type="spellEnd"/>
            <w:r>
              <w:t xml:space="preserve"> </w:t>
            </w:r>
            <w:proofErr w:type="spellStart"/>
            <w:r>
              <w:t>Evapo</w:t>
            </w:r>
            <w:proofErr w:type="spellEnd"/>
            <w:r>
              <w:t xml:space="preserve"> BAC &amp; </w:t>
            </w:r>
            <w:proofErr w:type="spellStart"/>
            <w:r>
              <w:t>Piche</w:t>
            </w:r>
            <w:proofErr w:type="spellEnd"/>
          </w:p>
        </w:tc>
        <w:tc>
          <w:tcPr>
            <w:tcW w:w="1309" w:type="dxa"/>
            <w:shd w:val="clear" w:color="auto" w:fill="auto"/>
          </w:tcPr>
          <w:p w14:paraId="40BA8B24" w14:textId="55F56D44" w:rsidR="00384B64" w:rsidRDefault="00384B64" w:rsidP="00B32AE8">
            <w:pPr>
              <w:ind w:left="0" w:firstLine="0"/>
            </w:pPr>
            <w:r>
              <w:t>No</w:t>
            </w:r>
          </w:p>
        </w:tc>
      </w:tr>
    </w:tbl>
    <w:p w14:paraId="630DE33C" w14:textId="77777777" w:rsidR="000275F5" w:rsidRDefault="000275F5" w:rsidP="000275F5">
      <w:pPr>
        <w:rPr>
          <w:b/>
          <w:sz w:val="28"/>
        </w:rPr>
      </w:pPr>
      <w:proofErr w:type="spellStart"/>
      <w:r w:rsidRPr="006405BD">
        <w:rPr>
          <w:b/>
          <w:sz w:val="28"/>
        </w:rPr>
        <w:t>Daily_Absolute</w:t>
      </w:r>
      <w:proofErr w:type="spellEnd"/>
      <w:r w:rsidRPr="006405BD">
        <w:rPr>
          <w:b/>
          <w:sz w:val="28"/>
        </w:rPr>
        <w:t xml:space="preserve"> limits and Consecutive </w:t>
      </w:r>
      <w:proofErr w:type="gramStart"/>
      <w:r w:rsidRPr="006405BD">
        <w:rPr>
          <w:b/>
          <w:sz w:val="28"/>
        </w:rPr>
        <w:t>days</w:t>
      </w:r>
      <w:proofErr w:type="gramEnd"/>
      <w:r w:rsidRPr="006405BD">
        <w:rPr>
          <w:b/>
          <w:sz w:val="28"/>
        </w:rPr>
        <w:t xml:space="preserve"> consistency checks.</w:t>
      </w:r>
    </w:p>
    <w:tbl>
      <w:tblPr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3"/>
        <w:gridCol w:w="1163"/>
        <w:gridCol w:w="1163"/>
        <w:gridCol w:w="1163"/>
        <w:gridCol w:w="1163"/>
        <w:gridCol w:w="1163"/>
        <w:gridCol w:w="1163"/>
        <w:gridCol w:w="1163"/>
        <w:gridCol w:w="1163"/>
      </w:tblGrid>
      <w:tr w:rsidR="000275F5" w:rsidRPr="006405BD" w14:paraId="25361B9D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26D37227" w14:textId="77777777" w:rsidR="000275F5" w:rsidRPr="006405BD" w:rsidRDefault="000275F5" w:rsidP="00AD31B2">
            <w:pPr>
              <w:ind w:left="0" w:firstLine="0"/>
            </w:pPr>
            <w:r>
              <w:lastRenderedPageBreak/>
              <w:t>Station Name</w:t>
            </w:r>
          </w:p>
        </w:tc>
        <w:tc>
          <w:tcPr>
            <w:tcW w:w="1163" w:type="dxa"/>
            <w:shd w:val="clear" w:color="auto" w:fill="auto"/>
          </w:tcPr>
          <w:p w14:paraId="18CF1797" w14:textId="77777777" w:rsidR="000275F5" w:rsidRPr="006405BD" w:rsidRDefault="000275F5" w:rsidP="00AD31B2">
            <w:pPr>
              <w:ind w:left="0" w:firstLine="0"/>
            </w:pPr>
            <w:r>
              <w:t>Year</w:t>
            </w:r>
          </w:p>
        </w:tc>
        <w:tc>
          <w:tcPr>
            <w:tcW w:w="1163" w:type="dxa"/>
            <w:shd w:val="clear" w:color="auto" w:fill="auto"/>
          </w:tcPr>
          <w:p w14:paraId="5BC8B207" w14:textId="77777777" w:rsidR="000275F5" w:rsidRPr="006405BD" w:rsidRDefault="000275F5" w:rsidP="00AD31B2">
            <w:pPr>
              <w:ind w:left="0" w:firstLine="0"/>
            </w:pPr>
            <w:r>
              <w:t>Month</w:t>
            </w:r>
          </w:p>
        </w:tc>
        <w:tc>
          <w:tcPr>
            <w:tcW w:w="1163" w:type="dxa"/>
            <w:shd w:val="clear" w:color="auto" w:fill="auto"/>
          </w:tcPr>
          <w:p w14:paraId="3D629CE5" w14:textId="77777777" w:rsidR="000275F5" w:rsidRPr="006405BD" w:rsidRDefault="000275F5" w:rsidP="00AD31B2">
            <w:pPr>
              <w:ind w:left="0" w:firstLine="0"/>
            </w:pPr>
            <w:r>
              <w:t>Day</w:t>
            </w:r>
          </w:p>
        </w:tc>
        <w:tc>
          <w:tcPr>
            <w:tcW w:w="1163" w:type="dxa"/>
            <w:shd w:val="clear" w:color="auto" w:fill="auto"/>
          </w:tcPr>
          <w:p w14:paraId="0B29DBAE" w14:textId="77777777" w:rsidR="000275F5" w:rsidRPr="006405BD" w:rsidRDefault="000275F5" w:rsidP="00AD31B2">
            <w:pPr>
              <w:ind w:left="0" w:firstLine="0"/>
            </w:pPr>
            <w:r>
              <w:t>Element ID</w:t>
            </w:r>
          </w:p>
        </w:tc>
        <w:tc>
          <w:tcPr>
            <w:tcW w:w="1163" w:type="dxa"/>
            <w:shd w:val="clear" w:color="auto" w:fill="auto"/>
          </w:tcPr>
          <w:p w14:paraId="5FDD578F" w14:textId="77777777" w:rsidR="000275F5" w:rsidRPr="006405BD" w:rsidRDefault="000275F5" w:rsidP="00AD31B2">
            <w:pPr>
              <w:ind w:left="0" w:firstLine="0"/>
            </w:pPr>
            <w:r>
              <w:t>Element Value</w:t>
            </w:r>
          </w:p>
        </w:tc>
        <w:tc>
          <w:tcPr>
            <w:tcW w:w="1163" w:type="dxa"/>
            <w:shd w:val="clear" w:color="auto" w:fill="auto"/>
          </w:tcPr>
          <w:p w14:paraId="4974EF60" w14:textId="77777777" w:rsidR="000275F5" w:rsidRPr="006405BD" w:rsidRDefault="000275F5" w:rsidP="00AD31B2">
            <w:pPr>
              <w:ind w:left="0" w:firstLine="0"/>
            </w:pPr>
            <w:r>
              <w:t>Limit Error</w:t>
            </w:r>
          </w:p>
        </w:tc>
        <w:tc>
          <w:tcPr>
            <w:tcW w:w="1163" w:type="dxa"/>
            <w:shd w:val="clear" w:color="auto" w:fill="auto"/>
          </w:tcPr>
          <w:p w14:paraId="26101B54" w14:textId="77777777" w:rsidR="000275F5" w:rsidRPr="006405BD" w:rsidRDefault="000275F5" w:rsidP="00AD31B2">
            <w:pPr>
              <w:ind w:left="0" w:firstLine="0"/>
            </w:pPr>
            <w:r>
              <w:t>Consistency Error</w:t>
            </w:r>
          </w:p>
        </w:tc>
        <w:tc>
          <w:tcPr>
            <w:tcW w:w="1163" w:type="dxa"/>
            <w:shd w:val="clear" w:color="auto" w:fill="auto"/>
          </w:tcPr>
          <w:p w14:paraId="52F53D1B" w14:textId="77777777" w:rsidR="000275F5" w:rsidRPr="006405BD" w:rsidRDefault="000275F5" w:rsidP="00AD31B2">
            <w:pPr>
              <w:ind w:left="0" w:firstLine="0"/>
            </w:pPr>
            <w:r>
              <w:t>Verified</w:t>
            </w:r>
          </w:p>
        </w:tc>
      </w:tr>
      <w:tr w:rsidR="000275F5" w:rsidRPr="006405BD" w14:paraId="509ADC5A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27CE119B" w14:textId="77777777" w:rsidR="000275F5" w:rsidRDefault="000275F5" w:rsidP="00AD31B2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27862A4C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11167EB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3CC990E" w14:textId="77777777" w:rsidR="000275F5" w:rsidRDefault="000275F5" w:rsidP="00AD31B2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0B18A381" w14:textId="77777777" w:rsidR="000275F5" w:rsidRDefault="000275F5" w:rsidP="00AD31B2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4B453141" w14:textId="77777777" w:rsidR="000275F5" w:rsidRDefault="000275F5" w:rsidP="00AD31B2">
            <w:pPr>
              <w:ind w:left="0" w:firstLine="0"/>
            </w:pPr>
            <w:r>
              <w:t>64</w:t>
            </w:r>
          </w:p>
        </w:tc>
        <w:tc>
          <w:tcPr>
            <w:tcW w:w="1163" w:type="dxa"/>
            <w:shd w:val="clear" w:color="auto" w:fill="auto"/>
          </w:tcPr>
          <w:p w14:paraId="387F5697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0829BFBE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44AD8A2E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7ACBC352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60045A23" w14:textId="77777777" w:rsidR="000275F5" w:rsidRDefault="000275F5" w:rsidP="00AD31B2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2202CAB5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0273AFF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C0F4025" w14:textId="77777777" w:rsidR="000275F5" w:rsidRDefault="000275F5" w:rsidP="00AD31B2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501CC0C7" w14:textId="77777777" w:rsidR="000275F5" w:rsidRDefault="000275F5" w:rsidP="00AD31B2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7A1C7D5D" w14:textId="77777777" w:rsidR="000275F5" w:rsidRDefault="000275F5" w:rsidP="00AD31B2">
            <w:pPr>
              <w:ind w:left="0" w:firstLine="0"/>
            </w:pPr>
            <w:r>
              <w:t>188</w:t>
            </w:r>
          </w:p>
        </w:tc>
        <w:tc>
          <w:tcPr>
            <w:tcW w:w="1163" w:type="dxa"/>
            <w:shd w:val="clear" w:color="auto" w:fill="auto"/>
          </w:tcPr>
          <w:p w14:paraId="32024848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1C9BB06D" w14:textId="77777777" w:rsidR="000275F5" w:rsidRDefault="000275F5" w:rsidP="00AD31B2">
            <w:pPr>
              <w:ind w:left="0" w:firstLine="0"/>
            </w:pPr>
            <w:r>
              <w:t>Shift from 269, Sudden Change of 81</w:t>
            </w:r>
          </w:p>
        </w:tc>
        <w:tc>
          <w:tcPr>
            <w:tcW w:w="1163" w:type="dxa"/>
            <w:shd w:val="clear" w:color="auto" w:fill="auto"/>
          </w:tcPr>
          <w:p w14:paraId="1BCBF6E7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6F0D42D1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761124F6" w14:textId="77777777" w:rsidR="000275F5" w:rsidRDefault="000275F5" w:rsidP="00AD31B2">
            <w:pPr>
              <w:ind w:left="0" w:firstLine="0"/>
            </w:pPr>
            <w:r>
              <w:t>GIKONGORO</w:t>
            </w:r>
          </w:p>
        </w:tc>
        <w:tc>
          <w:tcPr>
            <w:tcW w:w="1163" w:type="dxa"/>
            <w:shd w:val="clear" w:color="auto" w:fill="auto"/>
          </w:tcPr>
          <w:p w14:paraId="0AC3DB18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6B8E696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E72CB2E" w14:textId="77777777" w:rsidR="000275F5" w:rsidRDefault="000275F5" w:rsidP="00AD31B2">
            <w:pPr>
              <w:ind w:left="0" w:firstLine="0"/>
            </w:pPr>
            <w:r>
              <w:t>28</w:t>
            </w:r>
          </w:p>
        </w:tc>
        <w:tc>
          <w:tcPr>
            <w:tcW w:w="1163" w:type="dxa"/>
            <w:shd w:val="clear" w:color="auto" w:fill="auto"/>
          </w:tcPr>
          <w:p w14:paraId="24E97084" w14:textId="77777777" w:rsidR="000275F5" w:rsidRDefault="000275F5" w:rsidP="00AD31B2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2A8E3266" w14:textId="77777777" w:rsidR="000275F5" w:rsidRDefault="000275F5" w:rsidP="00AD31B2">
            <w:pPr>
              <w:ind w:left="0" w:firstLine="0"/>
            </w:pPr>
            <w:r>
              <w:t>70</w:t>
            </w:r>
          </w:p>
        </w:tc>
        <w:tc>
          <w:tcPr>
            <w:tcW w:w="1163" w:type="dxa"/>
            <w:shd w:val="clear" w:color="auto" w:fill="auto"/>
          </w:tcPr>
          <w:p w14:paraId="2C30409B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522B5412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6345279B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771A497B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6AC94023" w14:textId="77777777" w:rsidR="000275F5" w:rsidRDefault="000275F5" w:rsidP="00AD31B2">
            <w:pPr>
              <w:ind w:left="0" w:firstLine="0"/>
            </w:pPr>
            <w:r>
              <w:t>GIKONGORO</w:t>
            </w:r>
          </w:p>
        </w:tc>
        <w:tc>
          <w:tcPr>
            <w:tcW w:w="1163" w:type="dxa"/>
            <w:shd w:val="clear" w:color="auto" w:fill="auto"/>
          </w:tcPr>
          <w:p w14:paraId="45AE746D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0B56139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95FA990" w14:textId="77777777" w:rsidR="000275F5" w:rsidRDefault="000275F5" w:rsidP="00AD31B2">
            <w:pPr>
              <w:ind w:left="0" w:firstLine="0"/>
            </w:pPr>
            <w:r>
              <w:t>29</w:t>
            </w:r>
          </w:p>
        </w:tc>
        <w:tc>
          <w:tcPr>
            <w:tcW w:w="1163" w:type="dxa"/>
            <w:shd w:val="clear" w:color="auto" w:fill="auto"/>
          </w:tcPr>
          <w:p w14:paraId="45F8DBB1" w14:textId="77777777" w:rsidR="000275F5" w:rsidRDefault="000275F5" w:rsidP="00AD31B2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77110218" w14:textId="77777777" w:rsidR="000275F5" w:rsidRDefault="000275F5" w:rsidP="00AD31B2">
            <w:pPr>
              <w:ind w:left="0" w:firstLine="0"/>
            </w:pPr>
            <w:r>
              <w:t>66</w:t>
            </w:r>
          </w:p>
        </w:tc>
        <w:tc>
          <w:tcPr>
            <w:tcW w:w="1163" w:type="dxa"/>
            <w:shd w:val="clear" w:color="auto" w:fill="auto"/>
          </w:tcPr>
          <w:p w14:paraId="628A4907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6E208A8D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71702A79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16547305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4681F8AE" w14:textId="77777777" w:rsidR="000275F5" w:rsidRDefault="000275F5" w:rsidP="00AD31B2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032E14F0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9E5F9FB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6B3CDE8" w14:textId="77777777" w:rsidR="000275F5" w:rsidRDefault="000275F5" w:rsidP="00AD31B2">
            <w:pPr>
              <w:ind w:left="0" w:firstLine="0"/>
            </w:pPr>
            <w:r>
              <w:t>1</w:t>
            </w:r>
          </w:p>
        </w:tc>
        <w:tc>
          <w:tcPr>
            <w:tcW w:w="1163" w:type="dxa"/>
            <w:shd w:val="clear" w:color="auto" w:fill="auto"/>
          </w:tcPr>
          <w:p w14:paraId="5AEEFED8" w14:textId="77777777" w:rsidR="000275F5" w:rsidRDefault="000275F5" w:rsidP="00AD31B2">
            <w:pPr>
              <w:ind w:left="0" w:firstLine="0"/>
            </w:pPr>
            <w:r>
              <w:t>3</w:t>
            </w:r>
          </w:p>
        </w:tc>
        <w:tc>
          <w:tcPr>
            <w:tcW w:w="1163" w:type="dxa"/>
            <w:shd w:val="clear" w:color="auto" w:fill="auto"/>
          </w:tcPr>
          <w:p w14:paraId="1DB37BD6" w14:textId="77777777" w:rsidR="000275F5" w:rsidRDefault="000275F5" w:rsidP="00AD31B2">
            <w:pPr>
              <w:ind w:left="0" w:firstLine="0"/>
            </w:pPr>
            <w:r>
              <w:t>108</w:t>
            </w:r>
          </w:p>
        </w:tc>
        <w:tc>
          <w:tcPr>
            <w:tcW w:w="1163" w:type="dxa"/>
            <w:shd w:val="clear" w:color="auto" w:fill="auto"/>
          </w:tcPr>
          <w:p w14:paraId="09A292A4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3CE06583" w14:textId="77777777" w:rsidR="000275F5" w:rsidRDefault="000275F5" w:rsidP="00AD31B2">
            <w:pPr>
              <w:ind w:left="0" w:firstLine="0"/>
            </w:pPr>
            <w:r>
              <w:t>Shift from 172, Sudden Change of 64</w:t>
            </w:r>
          </w:p>
        </w:tc>
        <w:tc>
          <w:tcPr>
            <w:tcW w:w="1163" w:type="dxa"/>
            <w:shd w:val="clear" w:color="auto" w:fill="auto"/>
          </w:tcPr>
          <w:p w14:paraId="07A31475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271BE3BA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40CD483B" w14:textId="77777777" w:rsidR="000275F5" w:rsidRDefault="000275F5" w:rsidP="00AD31B2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1E58C8DE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F1EA06C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4FD3CC7" w14:textId="77777777" w:rsidR="000275F5" w:rsidRDefault="000275F5" w:rsidP="00AD31B2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62118D8F" w14:textId="77777777" w:rsidR="000275F5" w:rsidRDefault="000275F5" w:rsidP="00AD31B2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56709D09" w14:textId="77777777" w:rsidR="000275F5" w:rsidRDefault="000275F5" w:rsidP="00AD31B2">
            <w:pPr>
              <w:ind w:left="0" w:firstLine="0"/>
            </w:pPr>
            <w:r>
              <w:t>161</w:t>
            </w:r>
          </w:p>
        </w:tc>
        <w:tc>
          <w:tcPr>
            <w:tcW w:w="1163" w:type="dxa"/>
            <w:shd w:val="clear" w:color="auto" w:fill="auto"/>
          </w:tcPr>
          <w:p w14:paraId="3945464D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31A6BE42" w14:textId="77777777" w:rsidR="000275F5" w:rsidRDefault="000275F5" w:rsidP="00AD31B2">
            <w:pPr>
              <w:ind w:left="0" w:firstLine="0"/>
            </w:pPr>
            <w:r>
              <w:t>Shift from 258, Sudden Change of 97</w:t>
            </w:r>
          </w:p>
        </w:tc>
        <w:tc>
          <w:tcPr>
            <w:tcW w:w="1163" w:type="dxa"/>
            <w:shd w:val="clear" w:color="auto" w:fill="auto"/>
          </w:tcPr>
          <w:p w14:paraId="64DDABFD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6C6F90CE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73FC0FBD" w14:textId="77777777" w:rsidR="000275F5" w:rsidRDefault="000275F5" w:rsidP="00AD31B2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27F4B634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1FEBC22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4845CFC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4F01A77" w14:textId="77777777" w:rsidR="000275F5" w:rsidRDefault="000275F5" w:rsidP="00AD31B2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3A344F27" w14:textId="77777777" w:rsidR="000275F5" w:rsidRDefault="000275F5" w:rsidP="00AD31B2">
            <w:pPr>
              <w:ind w:left="0" w:firstLine="0"/>
            </w:pPr>
            <w:r>
              <w:t>268</w:t>
            </w:r>
          </w:p>
        </w:tc>
        <w:tc>
          <w:tcPr>
            <w:tcW w:w="1163" w:type="dxa"/>
            <w:shd w:val="clear" w:color="auto" w:fill="auto"/>
          </w:tcPr>
          <w:p w14:paraId="03CD51D4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76C8F081" w14:textId="77777777" w:rsidR="000275F5" w:rsidRDefault="000275F5" w:rsidP="00AD31B2">
            <w:pPr>
              <w:ind w:left="0" w:firstLine="0"/>
            </w:pPr>
            <w:r>
              <w:t>Shift from 161, Sudden Change of 107</w:t>
            </w:r>
          </w:p>
        </w:tc>
        <w:tc>
          <w:tcPr>
            <w:tcW w:w="1163" w:type="dxa"/>
            <w:shd w:val="clear" w:color="auto" w:fill="auto"/>
          </w:tcPr>
          <w:p w14:paraId="15BF7170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13612499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0F1314BE" w14:textId="77777777" w:rsidR="000275F5" w:rsidRDefault="000275F5" w:rsidP="00AD31B2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6A0F71B2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D89AE1A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5E8FFA0" w14:textId="77777777" w:rsidR="000275F5" w:rsidRDefault="000275F5" w:rsidP="00AD31B2">
            <w:pPr>
              <w:ind w:left="0" w:firstLine="0"/>
            </w:pPr>
            <w:r>
              <w:t>16</w:t>
            </w:r>
          </w:p>
        </w:tc>
        <w:tc>
          <w:tcPr>
            <w:tcW w:w="1163" w:type="dxa"/>
            <w:shd w:val="clear" w:color="auto" w:fill="auto"/>
          </w:tcPr>
          <w:p w14:paraId="66A3716B" w14:textId="77777777" w:rsidR="000275F5" w:rsidRDefault="000275F5" w:rsidP="00AD31B2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2742FCF9" w14:textId="77777777" w:rsidR="000275F5" w:rsidRDefault="000275F5" w:rsidP="00AD31B2">
            <w:pPr>
              <w:ind w:left="0" w:firstLine="0"/>
            </w:pPr>
            <w:r>
              <w:t>164</w:t>
            </w:r>
          </w:p>
        </w:tc>
        <w:tc>
          <w:tcPr>
            <w:tcW w:w="1163" w:type="dxa"/>
            <w:shd w:val="clear" w:color="auto" w:fill="auto"/>
          </w:tcPr>
          <w:p w14:paraId="4FEFB3E6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39D5576C" w14:textId="77777777" w:rsidR="000275F5" w:rsidRDefault="000275F5" w:rsidP="00AD31B2">
            <w:pPr>
              <w:ind w:left="0" w:firstLine="0"/>
            </w:pPr>
            <w:r>
              <w:t>Shift from 253, Sudden Change of 89</w:t>
            </w:r>
          </w:p>
        </w:tc>
        <w:tc>
          <w:tcPr>
            <w:tcW w:w="1163" w:type="dxa"/>
            <w:shd w:val="clear" w:color="auto" w:fill="auto"/>
          </w:tcPr>
          <w:p w14:paraId="48878E0B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195B803A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10C5CAF1" w14:textId="77777777" w:rsidR="000275F5" w:rsidRDefault="000275F5" w:rsidP="00AD31B2">
            <w:pPr>
              <w:ind w:left="0" w:firstLine="0"/>
            </w:pPr>
            <w:r>
              <w:lastRenderedPageBreak/>
              <w:t>RUBENGERA</w:t>
            </w:r>
          </w:p>
        </w:tc>
        <w:tc>
          <w:tcPr>
            <w:tcW w:w="1163" w:type="dxa"/>
            <w:shd w:val="clear" w:color="auto" w:fill="auto"/>
          </w:tcPr>
          <w:p w14:paraId="0F072C5C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13D90BA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1E5F81A" w14:textId="77777777" w:rsidR="000275F5" w:rsidRDefault="000275F5" w:rsidP="00AD31B2">
            <w:pPr>
              <w:ind w:left="0" w:firstLine="0"/>
            </w:pPr>
            <w:r>
              <w:t>17</w:t>
            </w:r>
          </w:p>
        </w:tc>
        <w:tc>
          <w:tcPr>
            <w:tcW w:w="1163" w:type="dxa"/>
            <w:shd w:val="clear" w:color="auto" w:fill="auto"/>
          </w:tcPr>
          <w:p w14:paraId="7E6BD0B0" w14:textId="77777777" w:rsidR="000275F5" w:rsidRDefault="000275F5" w:rsidP="00AD31B2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0931E893" w14:textId="77777777" w:rsidR="000275F5" w:rsidRDefault="000275F5" w:rsidP="00AD31B2">
            <w:pPr>
              <w:ind w:left="0" w:firstLine="0"/>
            </w:pPr>
            <w:r>
              <w:t>248</w:t>
            </w:r>
          </w:p>
        </w:tc>
        <w:tc>
          <w:tcPr>
            <w:tcW w:w="1163" w:type="dxa"/>
            <w:shd w:val="clear" w:color="auto" w:fill="auto"/>
          </w:tcPr>
          <w:p w14:paraId="5AB413F6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496EA5EC" w14:textId="77777777" w:rsidR="000275F5" w:rsidRDefault="000275F5" w:rsidP="00AD31B2">
            <w:pPr>
              <w:ind w:left="0" w:firstLine="0"/>
            </w:pPr>
            <w:r>
              <w:t>Shift from 164, Sudden Change of 84</w:t>
            </w:r>
          </w:p>
        </w:tc>
        <w:tc>
          <w:tcPr>
            <w:tcW w:w="1163" w:type="dxa"/>
            <w:shd w:val="clear" w:color="auto" w:fill="auto"/>
          </w:tcPr>
          <w:p w14:paraId="34E03B9B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3066982F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6652FF85" w14:textId="77777777" w:rsidR="000275F5" w:rsidRDefault="000275F5" w:rsidP="00AD31B2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192171FA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31E4370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B0DDB55" w14:textId="77777777" w:rsidR="000275F5" w:rsidRDefault="000275F5" w:rsidP="00AD31B2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4DA415D5" w14:textId="77777777" w:rsidR="000275F5" w:rsidRDefault="000275F5" w:rsidP="00AD31B2">
            <w:pPr>
              <w:ind w:left="0" w:firstLine="0"/>
            </w:pPr>
            <w:r>
              <w:t>477</w:t>
            </w:r>
          </w:p>
        </w:tc>
        <w:tc>
          <w:tcPr>
            <w:tcW w:w="1163" w:type="dxa"/>
            <w:shd w:val="clear" w:color="auto" w:fill="auto"/>
          </w:tcPr>
          <w:p w14:paraId="2AE670EF" w14:textId="77777777" w:rsidR="000275F5" w:rsidRDefault="000275F5" w:rsidP="00AD31B2">
            <w:pPr>
              <w:ind w:left="0" w:firstLine="0"/>
            </w:pPr>
            <w:r>
              <w:t>109</w:t>
            </w:r>
          </w:p>
        </w:tc>
        <w:tc>
          <w:tcPr>
            <w:tcW w:w="1163" w:type="dxa"/>
            <w:shd w:val="clear" w:color="auto" w:fill="auto"/>
          </w:tcPr>
          <w:p w14:paraId="65875185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134F4D36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6451C7B0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5E38D844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6AE91678" w14:textId="77777777" w:rsidR="000275F5" w:rsidRDefault="000275F5" w:rsidP="00AD31B2">
            <w:pPr>
              <w:ind w:left="0" w:firstLine="0"/>
            </w:pPr>
            <w:r>
              <w:t>NYAGATARE</w:t>
            </w:r>
          </w:p>
        </w:tc>
        <w:tc>
          <w:tcPr>
            <w:tcW w:w="1163" w:type="dxa"/>
            <w:shd w:val="clear" w:color="auto" w:fill="auto"/>
          </w:tcPr>
          <w:p w14:paraId="0B0FD9CE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A237000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C8CAABC" w14:textId="77777777" w:rsidR="000275F5" w:rsidRDefault="000275F5" w:rsidP="00AD31B2">
            <w:pPr>
              <w:ind w:left="0" w:firstLine="0"/>
            </w:pPr>
            <w:r>
              <w:t>5</w:t>
            </w:r>
          </w:p>
        </w:tc>
        <w:tc>
          <w:tcPr>
            <w:tcW w:w="1163" w:type="dxa"/>
            <w:shd w:val="clear" w:color="auto" w:fill="auto"/>
          </w:tcPr>
          <w:p w14:paraId="7B7EB626" w14:textId="77777777" w:rsidR="000275F5" w:rsidRDefault="000275F5" w:rsidP="00AD31B2">
            <w:pPr>
              <w:ind w:left="0" w:firstLine="0"/>
            </w:pPr>
            <w:r>
              <w:t>477</w:t>
            </w:r>
          </w:p>
        </w:tc>
        <w:tc>
          <w:tcPr>
            <w:tcW w:w="1163" w:type="dxa"/>
            <w:shd w:val="clear" w:color="auto" w:fill="auto"/>
          </w:tcPr>
          <w:p w14:paraId="471ED76D" w14:textId="77777777" w:rsidR="000275F5" w:rsidRDefault="000275F5" w:rsidP="00AD31B2">
            <w:pPr>
              <w:ind w:left="0" w:firstLine="0"/>
            </w:pPr>
            <w:r>
              <w:t>105</w:t>
            </w:r>
          </w:p>
        </w:tc>
        <w:tc>
          <w:tcPr>
            <w:tcW w:w="1163" w:type="dxa"/>
            <w:shd w:val="clear" w:color="auto" w:fill="auto"/>
          </w:tcPr>
          <w:p w14:paraId="053B41C0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4D560B5C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78FEB37E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59CCA571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45CD8D55" w14:textId="77777777" w:rsidR="000275F5" w:rsidRDefault="000275F5" w:rsidP="00AD31B2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79B3CD8B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1E13B45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8AB7D97" w14:textId="77777777" w:rsidR="000275F5" w:rsidRDefault="000275F5" w:rsidP="00AD31B2">
            <w:pPr>
              <w:ind w:left="0" w:firstLine="0"/>
            </w:pPr>
            <w:r>
              <w:t>29</w:t>
            </w:r>
          </w:p>
        </w:tc>
        <w:tc>
          <w:tcPr>
            <w:tcW w:w="1163" w:type="dxa"/>
            <w:shd w:val="clear" w:color="auto" w:fill="auto"/>
          </w:tcPr>
          <w:p w14:paraId="25FDD430" w14:textId="77777777" w:rsidR="000275F5" w:rsidRDefault="000275F5" w:rsidP="00AD31B2">
            <w:pPr>
              <w:ind w:left="0" w:firstLine="0"/>
            </w:pPr>
            <w:r>
              <w:t>477</w:t>
            </w:r>
          </w:p>
        </w:tc>
        <w:tc>
          <w:tcPr>
            <w:tcW w:w="1163" w:type="dxa"/>
            <w:shd w:val="clear" w:color="auto" w:fill="auto"/>
          </w:tcPr>
          <w:p w14:paraId="15C2071D" w14:textId="77777777" w:rsidR="000275F5" w:rsidRDefault="000275F5" w:rsidP="00AD31B2">
            <w:pPr>
              <w:ind w:left="0" w:firstLine="0"/>
            </w:pPr>
            <w:r>
              <w:t>135</w:t>
            </w:r>
          </w:p>
        </w:tc>
        <w:tc>
          <w:tcPr>
            <w:tcW w:w="1163" w:type="dxa"/>
            <w:shd w:val="clear" w:color="auto" w:fill="auto"/>
          </w:tcPr>
          <w:p w14:paraId="4F979690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0577E08B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62EDD9E2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64008DB1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1AF3C0F0" w14:textId="77777777" w:rsidR="000275F5" w:rsidRDefault="000275F5" w:rsidP="00AD31B2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143D6559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265B69D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31B701D" w14:textId="77777777" w:rsidR="000275F5" w:rsidRDefault="000275F5" w:rsidP="00AD31B2">
            <w:pPr>
              <w:ind w:left="0" w:firstLine="0"/>
            </w:pPr>
            <w:r>
              <w:t>30</w:t>
            </w:r>
          </w:p>
        </w:tc>
        <w:tc>
          <w:tcPr>
            <w:tcW w:w="1163" w:type="dxa"/>
            <w:shd w:val="clear" w:color="auto" w:fill="auto"/>
          </w:tcPr>
          <w:p w14:paraId="2EA8E287" w14:textId="77777777" w:rsidR="000275F5" w:rsidRDefault="000275F5" w:rsidP="00AD31B2">
            <w:pPr>
              <w:ind w:left="0" w:firstLine="0"/>
            </w:pPr>
            <w:r>
              <w:t>477</w:t>
            </w:r>
          </w:p>
        </w:tc>
        <w:tc>
          <w:tcPr>
            <w:tcW w:w="1163" w:type="dxa"/>
            <w:shd w:val="clear" w:color="auto" w:fill="auto"/>
          </w:tcPr>
          <w:p w14:paraId="20070E4A" w14:textId="77777777" w:rsidR="000275F5" w:rsidRDefault="000275F5" w:rsidP="00AD31B2">
            <w:pPr>
              <w:ind w:left="0" w:firstLine="0"/>
            </w:pPr>
            <w:r>
              <w:t>117</w:t>
            </w:r>
          </w:p>
        </w:tc>
        <w:tc>
          <w:tcPr>
            <w:tcW w:w="1163" w:type="dxa"/>
            <w:shd w:val="clear" w:color="auto" w:fill="auto"/>
          </w:tcPr>
          <w:p w14:paraId="49BBFE08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4C0D47E1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348B6DD0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  <w:tr w:rsidR="000275F5" w:rsidRPr="006405BD" w14:paraId="7AC23FDD" w14:textId="77777777" w:rsidTr="00AD31B2">
        <w:trPr>
          <w:tblHeader/>
        </w:trPr>
        <w:tc>
          <w:tcPr>
            <w:tcW w:w="1163" w:type="dxa"/>
            <w:shd w:val="clear" w:color="auto" w:fill="auto"/>
          </w:tcPr>
          <w:p w14:paraId="0448A3EF" w14:textId="77777777" w:rsidR="000275F5" w:rsidRDefault="000275F5" w:rsidP="00AD31B2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71C5B920" w14:textId="77777777" w:rsidR="000275F5" w:rsidRDefault="000275F5" w:rsidP="00AD31B2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95BEE65" w14:textId="77777777" w:rsidR="000275F5" w:rsidRDefault="000275F5" w:rsidP="00AD31B2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6D57693" w14:textId="77777777" w:rsidR="000275F5" w:rsidRDefault="000275F5" w:rsidP="00AD31B2">
            <w:pPr>
              <w:ind w:left="0" w:firstLine="0"/>
            </w:pPr>
            <w:r>
              <w:t>30</w:t>
            </w:r>
          </w:p>
        </w:tc>
        <w:tc>
          <w:tcPr>
            <w:tcW w:w="1163" w:type="dxa"/>
            <w:shd w:val="clear" w:color="auto" w:fill="auto"/>
          </w:tcPr>
          <w:p w14:paraId="2632D619" w14:textId="77777777" w:rsidR="000275F5" w:rsidRDefault="000275F5" w:rsidP="00AD31B2">
            <w:pPr>
              <w:ind w:left="0" w:firstLine="0"/>
            </w:pPr>
            <w:r>
              <w:t>18</w:t>
            </w:r>
          </w:p>
        </w:tc>
        <w:tc>
          <w:tcPr>
            <w:tcW w:w="1163" w:type="dxa"/>
            <w:shd w:val="clear" w:color="auto" w:fill="auto"/>
          </w:tcPr>
          <w:p w14:paraId="074C37C1" w14:textId="77777777" w:rsidR="000275F5" w:rsidRDefault="000275F5" w:rsidP="00AD31B2">
            <w:pPr>
              <w:ind w:left="0" w:firstLine="0"/>
            </w:pPr>
            <w:r>
              <w:t>92</w:t>
            </w:r>
          </w:p>
        </w:tc>
        <w:tc>
          <w:tcPr>
            <w:tcW w:w="1163" w:type="dxa"/>
            <w:shd w:val="clear" w:color="auto" w:fill="auto"/>
          </w:tcPr>
          <w:p w14:paraId="1203A335" w14:textId="77777777" w:rsidR="000275F5" w:rsidRDefault="000275F5" w:rsidP="00AD31B2">
            <w:pPr>
              <w:ind w:left="0" w:firstLine="0"/>
            </w:pPr>
            <w:r>
              <w:t>Suspected Value</w:t>
            </w:r>
          </w:p>
        </w:tc>
        <w:tc>
          <w:tcPr>
            <w:tcW w:w="1163" w:type="dxa"/>
            <w:shd w:val="clear" w:color="auto" w:fill="auto"/>
          </w:tcPr>
          <w:p w14:paraId="3098F5A8" w14:textId="77777777" w:rsidR="000275F5" w:rsidRDefault="000275F5" w:rsidP="00AD31B2">
            <w:pPr>
              <w:ind w:left="0" w:firstLine="0"/>
            </w:pPr>
          </w:p>
        </w:tc>
        <w:tc>
          <w:tcPr>
            <w:tcW w:w="1163" w:type="dxa"/>
            <w:shd w:val="clear" w:color="auto" w:fill="auto"/>
          </w:tcPr>
          <w:p w14:paraId="7714F9DB" w14:textId="77777777" w:rsidR="000275F5" w:rsidRDefault="000275F5" w:rsidP="00AD31B2">
            <w:pPr>
              <w:ind w:left="0" w:firstLine="0"/>
            </w:pPr>
            <w:r>
              <w:t>No</w:t>
            </w:r>
          </w:p>
        </w:tc>
      </w:tr>
    </w:tbl>
    <w:p w14:paraId="0919047D" w14:textId="77777777" w:rsidR="000275F5" w:rsidRPr="00B32AE8" w:rsidRDefault="000275F5" w:rsidP="000275F5"/>
    <w:p w14:paraId="759D4896" w14:textId="77777777" w:rsidR="00384B64" w:rsidRPr="00B32AE8" w:rsidRDefault="00384B64" w:rsidP="00B32AE8">
      <w:bookmarkStart w:id="0" w:name="_GoBack"/>
      <w:bookmarkEnd w:id="0"/>
    </w:p>
    <w:sectPr w:rsidR="00384B64" w:rsidRPr="00B32AE8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8DAAB7" w14:textId="77777777" w:rsidR="00D85FAF" w:rsidRDefault="00D85FAF" w:rsidP="00A40D0E">
      <w:pPr>
        <w:spacing w:before="0" w:after="0"/>
      </w:pPr>
      <w:r>
        <w:separator/>
      </w:r>
    </w:p>
  </w:endnote>
  <w:endnote w:type="continuationSeparator" w:id="0">
    <w:p w14:paraId="7D6D9CDD" w14:textId="77777777" w:rsidR="00D85FAF" w:rsidRDefault="00D85FAF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9B6831" w14:textId="77777777" w:rsidR="00D85FAF" w:rsidRDefault="00D85FAF" w:rsidP="00A40D0E">
      <w:pPr>
        <w:spacing w:before="0" w:after="0"/>
      </w:pPr>
      <w:r>
        <w:separator/>
      </w:r>
    </w:p>
  </w:footnote>
  <w:footnote w:type="continuationSeparator" w:id="0">
    <w:p w14:paraId="6FF323C3" w14:textId="77777777" w:rsidR="00D85FAF" w:rsidRDefault="00D85FAF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1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275F5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84B64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2900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B7092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85FA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320D8-48A2-4010-B4E8-D059B0CD98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2</cp:revision>
  <cp:lastPrinted>2024-02-16T13:04:00Z</cp:lastPrinted>
  <dcterms:created xsi:type="dcterms:W3CDTF">2025-09-05T09:18:00Z</dcterms:created>
  <dcterms:modified xsi:type="dcterms:W3CDTF">2025-09-05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